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51B6A" w14:textId="356F6934" w:rsidR="001318C1" w:rsidRPr="00D7651F" w:rsidRDefault="00B44E7A" w:rsidP="00D7651F">
      <w:pPr>
        <w:jc w:val="center"/>
        <w:rPr>
          <w:rFonts w:ascii="Georgia" w:hAnsi="Georgia"/>
          <w:b/>
          <w:sz w:val="36"/>
          <w:szCs w:val="36"/>
        </w:rPr>
      </w:pPr>
      <w:r>
        <w:rPr>
          <w:rFonts w:ascii="Georgia" w:hAnsi="Georgia"/>
          <w:b/>
          <w:sz w:val="36"/>
          <w:szCs w:val="36"/>
        </w:rPr>
        <w:t xml:space="preserve"> </w:t>
      </w:r>
      <w:r w:rsidR="004728A5" w:rsidRPr="00D7651F">
        <w:rPr>
          <w:rFonts w:ascii="Georgia" w:hAnsi="Georgia"/>
          <w:b/>
          <w:sz w:val="36"/>
          <w:szCs w:val="36"/>
        </w:rPr>
        <w:t>Silver State International Rodeo Queen Check-off Form</w:t>
      </w:r>
    </w:p>
    <w:p w14:paraId="21F88AD9" w14:textId="567D9CDC" w:rsidR="004728A5" w:rsidRPr="00B44E7A" w:rsidRDefault="00B44E7A" w:rsidP="00B44E7A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lease (snail) mail the following to the SSIR Queen Coordinator </w:t>
      </w:r>
      <w:r w:rsidRPr="00B44E7A">
        <w:rPr>
          <w:rFonts w:ascii="Georgia" w:hAnsi="Georgia"/>
          <w:i/>
          <w:sz w:val="28"/>
          <w:szCs w:val="28"/>
        </w:rPr>
        <w:t>postmarked</w:t>
      </w:r>
      <w:r>
        <w:rPr>
          <w:rFonts w:ascii="Georgia" w:hAnsi="Georgia"/>
          <w:sz w:val="28"/>
          <w:szCs w:val="28"/>
        </w:rPr>
        <w:t xml:space="preserve"> no later than </w:t>
      </w:r>
      <w:r w:rsidRPr="00B44E7A">
        <w:rPr>
          <w:rFonts w:ascii="Georgia" w:hAnsi="Georgia"/>
          <w:b/>
          <w:sz w:val="28"/>
          <w:szCs w:val="28"/>
          <w:u w:val="single"/>
        </w:rPr>
        <w:t>JUNE 21, 2019</w:t>
      </w:r>
      <w:r>
        <w:rPr>
          <w:rFonts w:ascii="Georgia" w:hAnsi="Georgia"/>
          <w:sz w:val="28"/>
          <w:szCs w:val="28"/>
        </w:rPr>
        <w:t xml:space="preserve"> (priority mail </w:t>
      </w:r>
      <w:r w:rsidRPr="00B44E7A">
        <w:rPr>
          <w:rFonts w:ascii="Georgia" w:hAnsi="Georgia"/>
          <w:i/>
          <w:sz w:val="28"/>
          <w:szCs w:val="28"/>
        </w:rPr>
        <w:t>highly</w:t>
      </w:r>
      <w:r>
        <w:rPr>
          <w:rFonts w:ascii="Georgia" w:hAnsi="Georgia"/>
          <w:sz w:val="28"/>
          <w:szCs w:val="28"/>
        </w:rPr>
        <w:t xml:space="preserve"> recommended)</w:t>
      </w:r>
    </w:p>
    <w:p w14:paraId="56F36E2A" w14:textId="27208D95" w:rsidR="004728A5" w:rsidRDefault="004728A5" w:rsidP="004728A5">
      <w:pPr>
        <w:rPr>
          <w:rFonts w:ascii="Georgia" w:hAnsi="Georgia"/>
          <w:sz w:val="28"/>
          <w:szCs w:val="28"/>
        </w:rPr>
      </w:pPr>
      <w:r>
        <w:rPr>
          <w:sz w:val="24"/>
          <w:szCs w:val="24"/>
        </w:rPr>
        <w:t xml:space="preserve">_______ </w:t>
      </w:r>
      <w:r>
        <w:rPr>
          <w:sz w:val="24"/>
          <w:szCs w:val="24"/>
        </w:rPr>
        <w:tab/>
      </w:r>
      <w:r w:rsidR="00B44E7A">
        <w:rPr>
          <w:rFonts w:ascii="Georgia" w:hAnsi="Georgia"/>
          <w:sz w:val="28"/>
          <w:szCs w:val="28"/>
        </w:rPr>
        <w:t>Contestant Bio-Info Form</w:t>
      </w:r>
    </w:p>
    <w:p w14:paraId="26E45908" w14:textId="213861D3" w:rsidR="00B44E7A" w:rsidRDefault="00B44E7A" w:rsidP="004728A5">
      <w:pPr>
        <w:rPr>
          <w:rFonts w:ascii="Georgia" w:hAnsi="Georgia"/>
          <w:sz w:val="28"/>
          <w:szCs w:val="28"/>
        </w:rPr>
      </w:pPr>
    </w:p>
    <w:p w14:paraId="0B0D8DEF" w14:textId="5FB0F986" w:rsidR="00B44E7A" w:rsidRDefault="00B44E7A" w:rsidP="004728A5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_____ </w:t>
      </w:r>
      <w:r>
        <w:rPr>
          <w:rFonts w:ascii="Georgia" w:hAnsi="Georgia"/>
          <w:sz w:val="28"/>
          <w:szCs w:val="28"/>
        </w:rPr>
        <w:tab/>
        <w:t>Queen Agreement Signed</w:t>
      </w:r>
    </w:p>
    <w:p w14:paraId="23617EB8" w14:textId="6E47280A" w:rsidR="00B44E7A" w:rsidRDefault="00B44E7A" w:rsidP="004728A5">
      <w:pPr>
        <w:rPr>
          <w:rFonts w:ascii="Georgia" w:hAnsi="Georgia"/>
          <w:sz w:val="28"/>
          <w:szCs w:val="28"/>
        </w:rPr>
      </w:pPr>
    </w:p>
    <w:p w14:paraId="576764ED" w14:textId="2E0F25EC" w:rsidR="004728A5" w:rsidRDefault="00B44E7A" w:rsidP="004728A5">
      <w:pPr>
        <w:rPr>
          <w:sz w:val="24"/>
          <w:szCs w:val="24"/>
        </w:rPr>
      </w:pPr>
      <w:r>
        <w:rPr>
          <w:rFonts w:ascii="Georgia" w:hAnsi="Georgia"/>
          <w:sz w:val="28"/>
          <w:szCs w:val="28"/>
        </w:rPr>
        <w:t>_____</w:t>
      </w:r>
      <w:r>
        <w:rPr>
          <w:rFonts w:ascii="Georgia" w:hAnsi="Georgia"/>
          <w:sz w:val="28"/>
          <w:szCs w:val="28"/>
        </w:rPr>
        <w:tab/>
        <w:t>8 x 10 Vertical Headshot</w:t>
      </w:r>
      <w:r w:rsidR="004728A5">
        <w:rPr>
          <w:sz w:val="24"/>
          <w:szCs w:val="24"/>
        </w:rPr>
        <w:t xml:space="preserve"> </w:t>
      </w:r>
    </w:p>
    <w:p w14:paraId="162EA98D" w14:textId="172B3F65" w:rsidR="00B44E7A" w:rsidRDefault="00B44E7A" w:rsidP="004728A5">
      <w:pPr>
        <w:rPr>
          <w:sz w:val="24"/>
          <w:szCs w:val="24"/>
        </w:rPr>
      </w:pPr>
    </w:p>
    <w:p w14:paraId="712BCFDE" w14:textId="3DD48201" w:rsidR="00B44E7A" w:rsidRPr="00B44E7A" w:rsidRDefault="00B44E7A" w:rsidP="00B44E7A">
      <w:pPr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Please E-mail your vertical headshot in a .jpg format to the SSIR Queen Coordinator by </w:t>
      </w:r>
      <w:r w:rsidR="001A36B6" w:rsidRPr="001A36B6">
        <w:rPr>
          <w:rFonts w:ascii="Georgia" w:hAnsi="Georgia"/>
          <w:b/>
          <w:sz w:val="28"/>
          <w:szCs w:val="28"/>
          <w:u w:val="single"/>
        </w:rPr>
        <w:t>NO LATER THAN JUNE 21, 2019</w:t>
      </w:r>
    </w:p>
    <w:p w14:paraId="3497BCE1" w14:textId="77777777" w:rsidR="004728A5" w:rsidRDefault="004728A5" w:rsidP="004728A5">
      <w:pPr>
        <w:rPr>
          <w:sz w:val="24"/>
          <w:szCs w:val="24"/>
        </w:rPr>
      </w:pPr>
    </w:p>
    <w:p w14:paraId="3C35C2FA" w14:textId="53379C62" w:rsidR="004728A5" w:rsidRPr="00B44E7A" w:rsidRDefault="00BA32E9" w:rsidP="00B44E7A">
      <w:pPr>
        <w:jc w:val="center"/>
        <w:rPr>
          <w:rFonts w:ascii="Georgia" w:hAnsi="Georgia"/>
          <w:b/>
          <w:sz w:val="28"/>
          <w:szCs w:val="28"/>
        </w:rPr>
      </w:pPr>
      <w:r w:rsidRPr="00B44E7A">
        <w:rPr>
          <w:rFonts w:ascii="Georgia" w:hAnsi="Georgia"/>
          <w:b/>
          <w:sz w:val="28"/>
          <w:szCs w:val="28"/>
        </w:rPr>
        <w:t xml:space="preserve">ALL ENTRY FORMS, MONEY, STALLS, CAMPING AND PASSES ARE </w:t>
      </w:r>
      <w:r w:rsidR="00B44E7A">
        <w:rPr>
          <w:rFonts w:ascii="Georgia" w:hAnsi="Georgia"/>
          <w:b/>
          <w:sz w:val="28"/>
          <w:szCs w:val="28"/>
        </w:rPr>
        <w:t>DONE THROUGH THE SSIR WEBSITE!</w:t>
      </w:r>
    </w:p>
    <w:p w14:paraId="7585D658" w14:textId="77777777" w:rsidR="00BA32E9" w:rsidRPr="00BA32E9" w:rsidRDefault="00BA32E9" w:rsidP="004728A5">
      <w:pPr>
        <w:rPr>
          <w:b/>
          <w:sz w:val="24"/>
          <w:szCs w:val="24"/>
        </w:rPr>
      </w:pPr>
    </w:p>
    <w:p w14:paraId="2A7CF2E5" w14:textId="2DCBA74A" w:rsidR="004728A5" w:rsidRDefault="004728A5" w:rsidP="004728A5">
      <w:pPr>
        <w:rPr>
          <w:rFonts w:ascii="Georgia" w:hAnsi="Georgia"/>
          <w:sz w:val="28"/>
          <w:szCs w:val="28"/>
        </w:rPr>
      </w:pPr>
      <w:r w:rsidRPr="00B44E7A">
        <w:rPr>
          <w:rFonts w:ascii="Georgia" w:hAnsi="Georgia"/>
          <w:sz w:val="28"/>
          <w:szCs w:val="28"/>
        </w:rPr>
        <w:t>We suggest you make copies of all forms and keep them in a pageant folder to bring with you as a ba</w:t>
      </w:r>
      <w:r w:rsidR="00BA32E9" w:rsidRPr="00B44E7A">
        <w:rPr>
          <w:rFonts w:ascii="Georgia" w:hAnsi="Georgia"/>
          <w:sz w:val="28"/>
          <w:szCs w:val="28"/>
        </w:rPr>
        <w:t>ck-up</w:t>
      </w:r>
      <w:r w:rsidR="00A01234">
        <w:rPr>
          <w:rFonts w:ascii="Georgia" w:hAnsi="Georgia"/>
          <w:sz w:val="28"/>
          <w:szCs w:val="28"/>
        </w:rPr>
        <w:t>.</w:t>
      </w:r>
    </w:p>
    <w:p w14:paraId="78DD8D68" w14:textId="6686D294" w:rsidR="00A01234" w:rsidRDefault="00A01234" w:rsidP="004728A5">
      <w:pPr>
        <w:rPr>
          <w:rFonts w:ascii="Georgia" w:hAnsi="Georgia"/>
          <w:sz w:val="28"/>
          <w:szCs w:val="28"/>
        </w:rPr>
      </w:pPr>
    </w:p>
    <w:p w14:paraId="1E24F47A" w14:textId="77777777" w:rsidR="006230E0" w:rsidRDefault="00A01234" w:rsidP="004728A5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Mail forms &amp; headshot to: </w:t>
      </w:r>
    </w:p>
    <w:p w14:paraId="5D496516" w14:textId="4001BFB9" w:rsidR="00A01234" w:rsidRDefault="00A01234" w:rsidP="004728A5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Dawn </w:t>
      </w:r>
      <w:proofErr w:type="spellStart"/>
      <w:r>
        <w:rPr>
          <w:rFonts w:ascii="Georgia" w:hAnsi="Georgia"/>
          <w:sz w:val="28"/>
          <w:szCs w:val="28"/>
        </w:rPr>
        <w:t>Albro</w:t>
      </w:r>
      <w:proofErr w:type="spellEnd"/>
      <w:r>
        <w:rPr>
          <w:rFonts w:ascii="Georgia" w:hAnsi="Georgia"/>
          <w:sz w:val="28"/>
          <w:szCs w:val="28"/>
        </w:rPr>
        <w:t xml:space="preserve"> • PO Box 666 • Winnemucca, NV 89445</w:t>
      </w:r>
    </w:p>
    <w:p w14:paraId="537663C4" w14:textId="5FEFE730" w:rsidR="00A01234" w:rsidRDefault="00A01234" w:rsidP="004728A5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 xml:space="preserve">Email </w:t>
      </w:r>
      <w:r w:rsidR="006230E0">
        <w:rPr>
          <w:rFonts w:ascii="Georgia" w:hAnsi="Georgia"/>
          <w:sz w:val="28"/>
          <w:szCs w:val="28"/>
        </w:rPr>
        <w:t xml:space="preserve">headshot to: </w:t>
      </w:r>
    </w:p>
    <w:p w14:paraId="1185190C" w14:textId="2FD0E115" w:rsidR="006230E0" w:rsidRPr="00B44E7A" w:rsidRDefault="006230E0" w:rsidP="004728A5">
      <w:pPr>
        <w:rPr>
          <w:rFonts w:ascii="Georgia" w:hAnsi="Georgia"/>
          <w:sz w:val="28"/>
          <w:szCs w:val="28"/>
        </w:rPr>
      </w:pPr>
      <w:r>
        <w:rPr>
          <w:rFonts w:ascii="Georgia" w:hAnsi="Georgia"/>
          <w:sz w:val="28"/>
          <w:szCs w:val="28"/>
        </w:rPr>
        <w:t>Albro.dawn@gmail.com</w:t>
      </w:r>
      <w:bookmarkStart w:id="0" w:name="_GoBack"/>
      <w:bookmarkEnd w:id="0"/>
    </w:p>
    <w:p w14:paraId="4740BDA7" w14:textId="77777777" w:rsidR="00BA32E9" w:rsidRPr="004728A5" w:rsidRDefault="00BA32E9" w:rsidP="004728A5">
      <w:pPr>
        <w:rPr>
          <w:sz w:val="24"/>
          <w:szCs w:val="24"/>
        </w:rPr>
      </w:pPr>
    </w:p>
    <w:sectPr w:rsidR="00BA32E9" w:rsidRPr="004728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bc0MTE1MTE0MzBT0lEKTi0uzszPAykwrAUAb5Tl6ywAAAA="/>
  </w:docVars>
  <w:rsids>
    <w:rsidRoot w:val="004728A5"/>
    <w:rsid w:val="00064A80"/>
    <w:rsid w:val="00095372"/>
    <w:rsid w:val="000C280D"/>
    <w:rsid w:val="000F5189"/>
    <w:rsid w:val="001A36B6"/>
    <w:rsid w:val="003523E1"/>
    <w:rsid w:val="004728A5"/>
    <w:rsid w:val="00533BC4"/>
    <w:rsid w:val="006230E0"/>
    <w:rsid w:val="006E340B"/>
    <w:rsid w:val="0073126B"/>
    <w:rsid w:val="00753CC6"/>
    <w:rsid w:val="00A01234"/>
    <w:rsid w:val="00B44E7A"/>
    <w:rsid w:val="00BA32E9"/>
    <w:rsid w:val="00D46623"/>
    <w:rsid w:val="00D7651F"/>
    <w:rsid w:val="00F5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BF2CD"/>
  <w15:docId w15:val="{BE23FCB8-D83E-417B-BC18-9C2A72D74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66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A8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A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squale</dc:creator>
  <cp:lastModifiedBy>Dawn Christiansen</cp:lastModifiedBy>
  <cp:revision>2</cp:revision>
  <cp:lastPrinted>2018-05-31T16:34:00Z</cp:lastPrinted>
  <dcterms:created xsi:type="dcterms:W3CDTF">2019-03-13T18:27:00Z</dcterms:created>
  <dcterms:modified xsi:type="dcterms:W3CDTF">2019-03-13T18:27:00Z</dcterms:modified>
</cp:coreProperties>
</file>